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_assign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group-assignment"/>
    <w:p>
      <w:pPr>
        <w:pStyle w:val="Heading2"/>
      </w:pPr>
      <w:r>
        <w:t xml:space="preserve">1 Group Assignment</w:t>
      </w:r>
    </w:p>
    <w:bookmarkEnd w:id="20"/>
    <w:bookmarkStart w:id="25" w:name="datenimport-und-bereinigung"/>
    <w:p>
      <w:pPr>
        <w:pStyle w:val="Heading2"/>
      </w:pPr>
      <w:r>
        <w:t xml:space="preserve">2 Datenimport und Bereinigung</w:t>
      </w:r>
    </w:p>
    <w:bookmarkStart w:id="21" w:name="import-der-benötigten-pakete"/>
    <w:p>
      <w:pPr>
        <w:pStyle w:val="Heading3"/>
      </w:pPr>
      <w:r>
        <w:t xml:space="preserve">2.1 Import der benötigten Pakete</w:t>
      </w:r>
    </w:p>
    <w:bookmarkEnd w:id="21"/>
    <w:bookmarkStart w:id="22" w:name="laden-der-daten-aus-dem-crsp-export."/>
    <w:p>
      <w:pPr>
        <w:pStyle w:val="Heading3"/>
      </w:pPr>
      <w:r>
        <w:t xml:space="preserve">2.2 Laden der Daten aus dem CRSP export.</w:t>
      </w:r>
    </w:p>
    <w:p>
      <w:pPr>
        <w:pStyle w:val="FirstParagraph"/>
      </w:pPr>
      <w:r>
        <w:t xml:space="preserve">Erstellung eines neuen Dataframes mit Returns aller Aktien.</w:t>
      </w:r>
    </w:p>
    <w:bookmarkEnd w:id="22"/>
    <w:bookmarkStart w:id="23" w:name="auswahl-und-aufbereitung-der-daten"/>
    <w:p>
      <w:pPr>
        <w:pStyle w:val="Heading3"/>
      </w:pPr>
      <w:r>
        <w:t xml:space="preserve">2.3 Auswahl und Aufbereitung der Daten</w:t>
      </w:r>
    </w:p>
    <w:p>
      <w:pPr>
        <w:pStyle w:val="FirstParagraph"/>
      </w:pPr>
      <w:r>
        <w:t xml:space="preserve">CRSP gibt arithmetische Renditen aus. Diese transformieren wir in logrithmierte. Die Returns sind bereits adjusted, d.h. Dividenden sind bereits berücksichtigt.</w:t>
      </w:r>
    </w:p>
    <w:bookmarkEnd w:id="23"/>
    <w:bookmarkStart w:id="24" w:name="berechnung-der-preise"/>
    <w:p>
      <w:pPr>
        <w:pStyle w:val="Heading3"/>
      </w:pPr>
      <w:r>
        <w:t xml:space="preserve">2.4 Berechnung der Preise</w:t>
      </w:r>
    </w:p>
    <w:p>
      <w:pPr>
        <w:pStyle w:val="FirstParagraph"/>
      </w:pPr>
      <w:r>
        <w:t xml:space="preserve">Normierte preise auf Basis der Renditen berechnen.</w:t>
      </w:r>
    </w:p>
    <w:p>
      <w:pPr>
        <w:pStyle w:val="BodyText"/>
      </w:pPr>
      <w:r>
        <w:t xml:space="preserve">Preise sind nicht adjustiert. Wir werden die Kurse auf Basis der Renditen plotten - alle auf 100 normieren und dann mit den returns multiplizieren (vereinfacht das adjustment um die Dividenden - wir haben monatliche returns, dividend payments fallen damit nicht immer auf den selben tag)</w:t>
      </w:r>
    </w:p>
    <w:p>
      <w:pPr>
        <w:pStyle w:val="BodyText"/>
      </w:pPr>
      <w:r>
        <w:t xml:space="preserve">Folgende Preise sind</w:t>
      </w:r>
      <w:r>
        <w:t xml:space="preserve"> </w:t>
      </w:r>
      <w:r>
        <w:t xml:space="preserve">“simuliert”</w:t>
      </w:r>
      <w:r>
        <w:t xml:space="preserve"> </w:t>
      </w:r>
      <w:r>
        <w:t xml:space="preserve">für den Plot. Achtung: preis startet am 29.8.2014 bei 100 die return am 29.8.2014 bezieht sich aber auf Preis(29.8.2014) / Preis(28.8.2014).</w:t>
      </w:r>
    </w:p>
    <w:bookmarkEnd w:id="24"/>
    <w:bookmarkEnd w:id="25"/>
    <w:bookmarkStart w:id="60" w:name="deskriptive-analyse"/>
    <w:p>
      <w:pPr>
        <w:pStyle w:val="Heading2"/>
      </w:pPr>
      <w:r>
        <w:t xml:space="preserve">3 Deskriptive Analyse</w:t>
      </w:r>
    </w:p>
    <w:bookmarkStart w:id="29" w:name="plots-für-alle-aktien"/>
    <w:p>
      <w:pPr>
        <w:pStyle w:val="Heading3"/>
      </w:pPr>
      <w:r>
        <w:t xml:space="preserve">3.1 Plots für alle Aktien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Cumulative price performance of the selected stocks" title="" id="27" name="Picture"/>
            <a:graphic>
              <a:graphicData uri="http://schemas.openxmlformats.org/drawingml/2006/picture">
                <pic:pic>
                  <pic:nvPicPr>
                    <pic:cNvPr descr="group_assignment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mulative price performance of the selected stocks</w:t>
      </w:r>
    </w:p>
    <w:bookmarkEnd w:id="29"/>
    <w:bookmarkStart w:id="30" w:name="rendite--und-risikokennzahlen-je-aktie"/>
    <w:p>
      <w:pPr>
        <w:pStyle w:val="Heading3"/>
      </w:pPr>
      <w:r>
        <w:t xml:space="preserve">3.2 Rendite- und Risikokennzahlen je Akt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44"/>
        <w:gridCol w:w="1749"/>
        <w:gridCol w:w="1749"/>
        <w:gridCol w:w="1105"/>
        <w:gridCol w:w="1105"/>
        <w:gridCol w:w="15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Ø Rendite (%) p.a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-abw. (%) p.a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imum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imum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Drawdown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P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Z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B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7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8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L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9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DF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9.58</w:t>
            </w:r>
          </w:p>
        </w:tc>
      </w:tr>
    </w:tbl>
    <w:bookmarkEnd w:id="30"/>
    <w:bookmarkStart w:id="31" w:name="verteilungen-der-renditen-je-aktie"/>
    <w:p>
      <w:pPr>
        <w:pStyle w:val="Heading3"/>
      </w:pPr>
      <w:r>
        <w:t xml:space="preserve">3.3 Verteilungen der Renditen je Akti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cess 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P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7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05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t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9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Z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1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6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92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B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5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t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4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02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5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47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88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10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93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0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t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6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t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95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3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4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5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t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91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L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35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639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DF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20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8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t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9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50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schi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1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kurtisch</w:t>
            </w:r>
          </w:p>
        </w:tc>
      </w:tr>
    </w:tbl>
    <w:bookmarkEnd w:id="31"/>
    <w:bookmarkStart w:id="35" w:name="rollierende-volas-für-alle-aktien-plot"/>
    <w:p>
      <w:pPr>
        <w:pStyle w:val="Heading3"/>
      </w:pPr>
      <w:r>
        <w:t xml:space="preserve">3.4 Rollierende Volas für alle Aktien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roup_assignment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rollierende-sharpe-ratio-für-alle-aktien"/>
    <w:p>
      <w:pPr>
        <w:pStyle w:val="Heading3"/>
      </w:pPr>
      <w:r>
        <w:t xml:space="preserve">3.5 Rollierende Sharpe Ratio für alle Aktie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roup_assignment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Xd75dff4c20fda5c52fa6142f689323b8f52bd4c"/>
    <w:p>
      <w:pPr>
        <w:pStyle w:val="Heading3"/>
      </w:pPr>
      <w:r>
        <w:t xml:space="preserve">3.6 Total set of stocks (gleichgewichtetes Portfolio)</w:t>
      </w:r>
    </w:p>
    <w:p>
      <w:pPr>
        <w:pStyle w:val="FirstParagraph"/>
      </w:pPr>
      <w:r>
        <w:t xml:space="preserve">Berechnung der Portfoliorenditen (gleichgewichetet)</w:t>
      </w:r>
    </w:p>
    <w:bookmarkEnd w:id="40"/>
    <w:bookmarkStart w:id="47" w:name="X16fda139ad40996f88e029ffd166d4ccc2ed0c7"/>
    <w:p>
      <w:pPr>
        <w:pStyle w:val="Heading3"/>
      </w:pPr>
      <w:r>
        <w:t xml:space="preserve">3.7 Plot Portfolio vs Plot Einzelaktien und Cor matrix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group_assignment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roup_assignment_files/figure-docx/unnamed-chunk-12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X54bbabc7cc70a8525c10042df2d2b4e49236e02"/>
    <w:p>
      <w:pPr>
        <w:pStyle w:val="Heading3"/>
      </w:pPr>
      <w:r>
        <w:t xml:space="preserve">3.8 Rendite- und Risikokennzahlen Portfolio (gleichgewichte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20"/>
        <w:gridCol w:w="1680"/>
        <w:gridCol w:w="960"/>
        <w:gridCol w:w="960"/>
        <w:gridCol w:w="1360"/>
        <w:gridCol w:w="14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Ø Rendite (% p.a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olatilität (% p.a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imum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imum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Drawdown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rpe Ratio p.m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bookmarkEnd w:id="48"/>
    <w:bookmarkStart w:id="52" w:name="Xe7f64ffcdfd939241945b290a077734741d1d54"/>
    <w:p>
      <w:pPr>
        <w:pStyle w:val="Heading3"/>
      </w:pPr>
      <w:r>
        <w:t xml:space="preserve">3.9 Rollierende Volatiltät des Portfolios (gleichgewiche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group_assignment_files/figure-docx/unnamed-chunk-1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9" w:name="X404d3c1739b0f85542d5f7acb595c35f09bca25"/>
    <w:p>
      <w:pPr>
        <w:pStyle w:val="Heading3"/>
      </w:pPr>
      <w:r>
        <w:t xml:space="preserve">3.10 Rolling Sharpe Ratio Portfolio (gleichgewichte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group_assignment_files/figure-docx/unnamed-chunk-1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group_assignment_files/figure-docx/unnamed-chunk-15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Subperiod Analysis of the Equal-Weighted Portfol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ubperiod Analysis of the Equal-Weighted Portfolio"/>
      </w:tblPr>
      <w:tblGrid>
        <w:gridCol w:w="1958"/>
        <w:gridCol w:w="1618"/>
        <w:gridCol w:w="1788"/>
        <w:gridCol w:w="1107"/>
        <w:gridCol w:w="144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ri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Ø Rendite (% p.a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olatilität (% p.a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rpe 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Drawdown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VID (2020–20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VID (2014–20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69</w:t>
            </w:r>
          </w:p>
        </w:tc>
      </w:tr>
    </w:tbl>
    <w:bookmarkEnd w:id="59"/>
    <w:bookmarkEnd w:id="60"/>
    <w:bookmarkStart w:id="70" w:name="portfolio-formation"/>
    <w:p>
      <w:pPr>
        <w:pStyle w:val="Heading2"/>
      </w:pPr>
      <w:r>
        <w:t xml:space="preserve">4 Portfolio form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group_assignment_files/figure-docx/unnamed-chunk-1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t. Dev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tur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rpe 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Portfolio p.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9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7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0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Portfolio p.a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4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3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37188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wi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wi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P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91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4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5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Z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4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0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B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L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0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F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0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group_assignment_files/figure-docx/unnamed-chunk-17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group_assignment_files/figure-docx/unnamed-chunk-17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Subperiod Analysis of the Optimized (Tangency) Portfol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ubperiod Analysis of the Optimized (Tangency) Portfolio"/>
      </w:tblPr>
      <w:tblGrid>
        <w:gridCol w:w="1075"/>
        <w:gridCol w:w="1857"/>
        <w:gridCol w:w="2053"/>
        <w:gridCol w:w="1271"/>
        <w:gridCol w:w="16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ri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Ø Rendite (% p.a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olatilität (% p.a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rpe 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Drawdown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V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V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15</w:t>
            </w:r>
          </w:p>
        </w:tc>
      </w:tr>
    </w:tbl>
    <w:bookmarkEnd w:id="70"/>
    <w:bookmarkStart w:id="79" w:name="regression"/>
    <w:p>
      <w:pPr>
        <w:pStyle w:val="Heading2"/>
      </w:pPr>
      <w:r>
        <w:t xml:space="preserve">5 Regression</w:t>
      </w:r>
    </w:p>
    <w:bookmarkStart w:id="74" w:name="Xb5e96420c35bd08445cf1b3f546426c6f143bb0"/>
    <w:p>
      <w:pPr>
        <w:pStyle w:val="Heading3"/>
      </w:pPr>
      <w:r>
        <w:t xml:space="preserve">5.1 Regress stock returns on market return &amp; Interpre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P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Z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B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L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DF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group_assignment_files/figure-docx/unnamed-chunk-18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94cf17fa46c92c4f27195269de6ee2c3783e417"/>
    <w:p>
      <w:pPr>
        <w:pStyle w:val="Heading3"/>
      </w:pPr>
      <w:r>
        <w:t xml:space="preserve">5.2 Regress stock returns on three self chosen factors &amp; Interpre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_mk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_s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_hm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P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96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39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79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4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65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6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9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5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Z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6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22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63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75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1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3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0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15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51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B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7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68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5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87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4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55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1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3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3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3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8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2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4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5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17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6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3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4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35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9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2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3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9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11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94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4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1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1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42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8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0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33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03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3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6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3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50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9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3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L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1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90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38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38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97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DF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96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99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79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7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7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5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75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90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2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2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2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8531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group_assignment_files/figure-docx/unnamed-chunk-1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_assignment</dc:title>
  <dc:creator/>
  <cp:keywords/>
  <dcterms:created xsi:type="dcterms:W3CDTF">2025-12-17T08:43:15Z</dcterms:created>
  <dcterms:modified xsi:type="dcterms:W3CDTF">2025-12-17T08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fig_caption">
    <vt:lpwstr>Tru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